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073B" w:rsidRPr="00096FA0" w:rsidRDefault="0026073B" w:rsidP="0026073B">
      <w:pPr>
        <w:jc w:val="center"/>
        <w:rPr>
          <w:b/>
          <w:noProof/>
          <w:sz w:val="32"/>
          <w:szCs w:val="32"/>
          <w:lang w:val="en-US"/>
        </w:rPr>
      </w:pPr>
      <w:r w:rsidRPr="00096FA0">
        <w:rPr>
          <w:b/>
          <w:noProof/>
          <w:sz w:val="32"/>
          <w:szCs w:val="32"/>
          <w:lang w:val="en-US"/>
        </w:rPr>
        <w:t>LETTER OF INTEREST</w:t>
      </w:r>
    </w:p>
    <w:p w:rsidR="0026073B" w:rsidRPr="00096FA0" w:rsidRDefault="0026073B" w:rsidP="0026073B">
      <w:pPr>
        <w:pStyle w:val="ListParagraph"/>
        <w:rPr>
          <w:sz w:val="32"/>
          <w:szCs w:val="32"/>
          <w:lang w:val="en-US"/>
        </w:rPr>
      </w:pPr>
    </w:p>
    <w:p w:rsidR="0026073B" w:rsidRPr="00096FA0" w:rsidRDefault="0026073B" w:rsidP="0026073B">
      <w:pPr>
        <w:rPr>
          <w:b/>
          <w:lang w:val="en-US"/>
        </w:rPr>
      </w:pPr>
      <w:r w:rsidRPr="00096FA0">
        <w:rPr>
          <w:b/>
          <w:lang w:val="en-US"/>
        </w:rPr>
        <w:t>Name of the candidate:</w:t>
      </w:r>
    </w:p>
    <w:p w:rsidR="009F4A57" w:rsidRPr="00096FA0" w:rsidRDefault="0026073B" w:rsidP="00C96BC9">
      <w:pPr>
        <w:spacing w:after="0"/>
        <w:rPr>
          <w:b/>
          <w:lang w:val="en-US"/>
        </w:rPr>
      </w:pPr>
      <w:r w:rsidRPr="00096FA0">
        <w:rPr>
          <w:b/>
          <w:lang w:val="en-US"/>
        </w:rPr>
        <w:t>Topic of the PhD project</w:t>
      </w:r>
      <w:r w:rsidR="00C96BC9">
        <w:rPr>
          <w:b/>
          <w:lang w:val="en-US"/>
        </w:rPr>
        <w:t>:</w:t>
      </w:r>
    </w:p>
    <w:p w:rsidR="0026073B" w:rsidRPr="00096FA0" w:rsidRDefault="0026073B" w:rsidP="0026073B">
      <w:pPr>
        <w:rPr>
          <w:lang w:val="en-US"/>
        </w:rPr>
      </w:pPr>
    </w:p>
    <w:p w:rsidR="0026073B" w:rsidRPr="00096FA0" w:rsidRDefault="0026073B" w:rsidP="0026073B">
      <w:pPr>
        <w:pStyle w:val="ListParagraph"/>
        <w:ind w:left="0"/>
        <w:rPr>
          <w:b/>
          <w:sz w:val="28"/>
          <w:szCs w:val="28"/>
          <w:lang w:val="en-US"/>
        </w:rPr>
      </w:pPr>
      <w:r w:rsidRPr="00096FA0">
        <w:rPr>
          <w:b/>
          <w:sz w:val="28"/>
          <w:szCs w:val="28"/>
          <w:lang w:val="en-US"/>
        </w:rPr>
        <w:t>Part 1- Essay about PhD project</w:t>
      </w:r>
    </w:p>
    <w:p w:rsidR="0026073B" w:rsidRPr="00C96BC9" w:rsidRDefault="0026073B" w:rsidP="0026073B">
      <w:pPr>
        <w:pStyle w:val="ListParagraph"/>
        <w:ind w:left="0"/>
        <w:rPr>
          <w:b/>
          <w:i/>
          <w:lang w:val="en-US"/>
        </w:rPr>
      </w:pPr>
      <w:r w:rsidRPr="00D34F52">
        <w:rPr>
          <w:i/>
          <w:lang w:val="en-US"/>
        </w:rPr>
        <w:t xml:space="preserve">Explain your interest in PhD studies </w:t>
      </w:r>
      <w:r w:rsidR="009F4A57" w:rsidRPr="00D34F52">
        <w:rPr>
          <w:i/>
          <w:lang w:val="en-US"/>
        </w:rPr>
        <w:t>in this program</w:t>
      </w:r>
      <w:r w:rsidRPr="00D34F52">
        <w:rPr>
          <w:i/>
          <w:lang w:val="en-US"/>
        </w:rPr>
        <w:t xml:space="preserve"> and the chosen PhD project in particular</w:t>
      </w:r>
      <w:r w:rsidR="00C96BC9">
        <w:rPr>
          <w:i/>
          <w:lang w:val="en-US"/>
        </w:rPr>
        <w:t xml:space="preserve"> </w:t>
      </w:r>
      <w:r w:rsidR="00C96BC9" w:rsidRPr="00C96BC9">
        <w:rPr>
          <w:i/>
          <w:lang w:val="en-US"/>
        </w:rPr>
        <w:t>(recommended scope ca 3600 characters)</w:t>
      </w:r>
      <w:r w:rsidRPr="00C96BC9">
        <w:rPr>
          <w:i/>
          <w:lang w:val="en-US"/>
        </w:rPr>
        <w:t>.</w:t>
      </w:r>
      <w:r w:rsidRPr="00C96BC9">
        <w:rPr>
          <w:b/>
          <w:i/>
          <w:lang w:val="en-US"/>
        </w:rPr>
        <w:t xml:space="preserve"> </w:t>
      </w:r>
    </w:p>
    <w:p w:rsidR="0026073B" w:rsidRPr="00096FA0" w:rsidRDefault="0026073B" w:rsidP="0026073B">
      <w:pPr>
        <w:pStyle w:val="ListParagraph"/>
        <w:spacing w:after="240"/>
        <w:ind w:left="0"/>
        <w:contextualSpacing w:val="0"/>
        <w:rPr>
          <w:u w:val="single"/>
          <w:lang w:val="en-US"/>
        </w:rPr>
      </w:pPr>
    </w:p>
    <w:p w:rsidR="0026073B" w:rsidRPr="00096FA0" w:rsidRDefault="0026073B" w:rsidP="0026073B">
      <w:pPr>
        <w:jc w:val="center"/>
        <w:rPr>
          <w:noProof/>
          <w:sz w:val="32"/>
          <w:szCs w:val="32"/>
          <w:lang w:val="en-US"/>
        </w:rPr>
      </w:pPr>
    </w:p>
    <w:p w:rsidR="0026073B" w:rsidRPr="00096FA0" w:rsidRDefault="0026073B" w:rsidP="0026073B">
      <w:pPr>
        <w:pStyle w:val="ListParagraph"/>
        <w:ind w:left="0"/>
        <w:rPr>
          <w:b/>
          <w:sz w:val="28"/>
          <w:szCs w:val="28"/>
          <w:lang w:val="en-US"/>
        </w:rPr>
      </w:pPr>
      <w:r w:rsidRPr="00096FA0">
        <w:rPr>
          <w:b/>
          <w:sz w:val="28"/>
          <w:szCs w:val="28"/>
          <w:lang w:val="en-US"/>
        </w:rPr>
        <w:t>Part 2 – Essay about accomplished research project</w:t>
      </w:r>
    </w:p>
    <w:p w:rsidR="00C96BC9" w:rsidRPr="00C96BC9" w:rsidRDefault="0026073B" w:rsidP="00C96BC9">
      <w:pPr>
        <w:pStyle w:val="ListParagraph"/>
        <w:ind w:left="0"/>
        <w:rPr>
          <w:b/>
          <w:i/>
          <w:lang w:val="en-US"/>
        </w:rPr>
      </w:pPr>
      <w:r w:rsidRPr="00D34F52">
        <w:rPr>
          <w:i/>
          <w:lang w:val="en-US"/>
        </w:rPr>
        <w:t xml:space="preserve">Write an essay about a previous research project you have done (diploma thesis or equivalent). Indicate the title of the project, aims of the work and specify your contribution. </w:t>
      </w:r>
      <w:r w:rsidR="00C96BC9" w:rsidRPr="00C96BC9">
        <w:rPr>
          <w:i/>
          <w:lang w:val="en-US"/>
        </w:rPr>
        <w:t>(recommended scope ca 3600 characters).</w:t>
      </w:r>
      <w:r w:rsidR="00C96BC9" w:rsidRPr="00C96BC9">
        <w:rPr>
          <w:b/>
          <w:i/>
          <w:lang w:val="en-US"/>
        </w:rPr>
        <w:t xml:space="preserve"> </w:t>
      </w:r>
    </w:p>
    <w:p w:rsidR="0026073B" w:rsidRPr="00D34F52" w:rsidRDefault="0026073B" w:rsidP="0026073B">
      <w:pPr>
        <w:pStyle w:val="ListParagraph"/>
        <w:spacing w:after="240"/>
        <w:ind w:left="0"/>
        <w:contextualSpacing w:val="0"/>
        <w:rPr>
          <w:i/>
          <w:lang w:val="en-US"/>
        </w:rPr>
      </w:pPr>
    </w:p>
    <w:p w:rsidR="00D34F52" w:rsidRPr="00096FA0" w:rsidRDefault="00D34F52" w:rsidP="00D34F52">
      <w:pPr>
        <w:jc w:val="center"/>
        <w:rPr>
          <w:noProof/>
          <w:sz w:val="32"/>
          <w:szCs w:val="32"/>
          <w:lang w:val="en-US"/>
        </w:rPr>
      </w:pPr>
    </w:p>
    <w:p w:rsidR="00D34F52" w:rsidRDefault="00D34F52" w:rsidP="0026073B">
      <w:pPr>
        <w:pStyle w:val="ListParagraph"/>
        <w:spacing w:after="240"/>
        <w:ind w:left="0"/>
        <w:contextualSpacing w:val="0"/>
        <w:rPr>
          <w:lang w:val="en-US"/>
        </w:rPr>
      </w:pPr>
    </w:p>
    <w:p w:rsidR="00D34F52" w:rsidRPr="00096FA0" w:rsidRDefault="00D34F52" w:rsidP="00D34F52">
      <w:pPr>
        <w:pStyle w:val="ListParagraph"/>
        <w:ind w:left="0"/>
        <w:rPr>
          <w:b/>
          <w:sz w:val="28"/>
          <w:szCs w:val="28"/>
          <w:lang w:val="en-US"/>
        </w:rPr>
      </w:pPr>
      <w:r w:rsidRPr="00096FA0">
        <w:rPr>
          <w:b/>
          <w:sz w:val="28"/>
          <w:szCs w:val="28"/>
          <w:lang w:val="en-US"/>
        </w:rPr>
        <w:t xml:space="preserve">Part </w:t>
      </w:r>
      <w:r>
        <w:rPr>
          <w:b/>
          <w:sz w:val="28"/>
          <w:szCs w:val="28"/>
          <w:lang w:val="en-US"/>
        </w:rPr>
        <w:t>3</w:t>
      </w:r>
      <w:r w:rsidRPr="00096FA0">
        <w:rPr>
          <w:b/>
          <w:sz w:val="28"/>
          <w:szCs w:val="28"/>
          <w:lang w:val="en-US"/>
        </w:rPr>
        <w:t xml:space="preserve"> – </w:t>
      </w:r>
      <w:r>
        <w:rPr>
          <w:b/>
          <w:sz w:val="28"/>
          <w:szCs w:val="28"/>
          <w:lang w:val="en-US"/>
        </w:rPr>
        <w:t>Contact on referees</w:t>
      </w:r>
    </w:p>
    <w:p w:rsidR="00D34F52" w:rsidRPr="00D34F52" w:rsidRDefault="00D34F52" w:rsidP="0026073B">
      <w:pPr>
        <w:pStyle w:val="ListParagraph"/>
        <w:spacing w:after="240"/>
        <w:ind w:left="0"/>
        <w:contextualSpacing w:val="0"/>
        <w:rPr>
          <w:rStyle w:val="alt-edited"/>
          <w:i/>
          <w:lang w:val="en-US"/>
        </w:rPr>
      </w:pPr>
      <w:r w:rsidRPr="00D34F52">
        <w:rPr>
          <w:i/>
          <w:lang w:val="en-US"/>
        </w:rPr>
        <w:t xml:space="preserve">Please list below the names of at least two referees, who would agree to write recommendation on your behalf. One of the referees </w:t>
      </w:r>
      <w:r w:rsidR="006A12F7">
        <w:rPr>
          <w:i/>
          <w:lang w:val="en-US"/>
        </w:rPr>
        <w:t>must</w:t>
      </w:r>
      <w:bookmarkStart w:id="0" w:name="_GoBack"/>
      <w:bookmarkEnd w:id="0"/>
      <w:r w:rsidRPr="00D34F52">
        <w:rPr>
          <w:i/>
          <w:lang w:val="en-US"/>
        </w:rPr>
        <w:t xml:space="preserve"> be your </w:t>
      </w:r>
      <w:r w:rsidRPr="00D34F52">
        <w:rPr>
          <w:rStyle w:val="alt-edited"/>
          <w:i/>
          <w:lang w:val="en-US"/>
        </w:rPr>
        <w:t>MS thesis supervisor/</w:t>
      </w:r>
      <w:r w:rsidRPr="00D34F52">
        <w:rPr>
          <w:i/>
          <w:lang w:val="en-US"/>
        </w:rPr>
        <w:t>advisor</w:t>
      </w:r>
      <w:r w:rsidRPr="00D34F52">
        <w:rPr>
          <w:rStyle w:val="alt-edited"/>
          <w:i/>
          <w:lang w:val="en-US"/>
        </w:rPr>
        <w:t>.</w:t>
      </w:r>
    </w:p>
    <w:p w:rsidR="00D34F52" w:rsidRPr="00096FA0" w:rsidRDefault="00D34F52" w:rsidP="00D34F52">
      <w:pPr>
        <w:spacing w:before="100" w:beforeAutospacing="1" w:after="0" w:line="264" w:lineRule="auto"/>
        <w:rPr>
          <w:b/>
          <w:lang w:val="en-US"/>
        </w:rPr>
      </w:pPr>
      <w:r w:rsidRPr="00096FA0">
        <w:rPr>
          <w:b/>
          <w:lang w:val="en-US"/>
        </w:rPr>
        <w:t>Referee 1</w:t>
      </w:r>
    </w:p>
    <w:p w:rsidR="00D34F52" w:rsidRPr="00096FA0" w:rsidRDefault="00D34F52" w:rsidP="00D34F52">
      <w:pPr>
        <w:pStyle w:val="ListParagraph"/>
        <w:spacing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Name:</w:t>
      </w:r>
    </w:p>
    <w:p w:rsidR="00D34F52" w:rsidRPr="00096FA0" w:rsidRDefault="00D34F52" w:rsidP="00D34F52">
      <w:pPr>
        <w:pStyle w:val="ListParagraph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Institution:</w:t>
      </w:r>
    </w:p>
    <w:p w:rsidR="00D34F52" w:rsidRPr="00096FA0" w:rsidRDefault="00D34F52" w:rsidP="00D34F52">
      <w:pPr>
        <w:pStyle w:val="ListParagraph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Your relationship: (teacher, advisor, employer, etc.)</w:t>
      </w:r>
    </w:p>
    <w:p w:rsidR="00D34F52" w:rsidRPr="00096FA0" w:rsidRDefault="00D34F52" w:rsidP="00D34F52">
      <w:pPr>
        <w:pStyle w:val="ListParagraph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Email:</w:t>
      </w:r>
    </w:p>
    <w:p w:rsidR="00D34F52" w:rsidRPr="00096FA0" w:rsidRDefault="00D34F52" w:rsidP="00D34F52">
      <w:pPr>
        <w:spacing w:before="100" w:beforeAutospacing="1" w:after="0" w:line="264" w:lineRule="auto"/>
        <w:rPr>
          <w:b/>
          <w:lang w:val="en-US"/>
        </w:rPr>
      </w:pPr>
      <w:r w:rsidRPr="00096FA0">
        <w:rPr>
          <w:b/>
          <w:lang w:val="en-US"/>
        </w:rPr>
        <w:t xml:space="preserve">Referee </w:t>
      </w:r>
      <w:r>
        <w:rPr>
          <w:b/>
          <w:lang w:val="en-US"/>
        </w:rPr>
        <w:t>2</w:t>
      </w:r>
    </w:p>
    <w:p w:rsidR="00D34F52" w:rsidRPr="00096FA0" w:rsidRDefault="00D34F52" w:rsidP="00D34F52">
      <w:pPr>
        <w:pStyle w:val="ListParagraph"/>
        <w:spacing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Name:</w:t>
      </w:r>
    </w:p>
    <w:p w:rsidR="00D34F52" w:rsidRPr="00096FA0" w:rsidRDefault="00D34F52" w:rsidP="00D34F52">
      <w:pPr>
        <w:pStyle w:val="ListParagraph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Institution:</w:t>
      </w:r>
    </w:p>
    <w:p w:rsidR="00D34F52" w:rsidRPr="00096FA0" w:rsidRDefault="00D34F52" w:rsidP="00D34F52">
      <w:pPr>
        <w:pStyle w:val="ListParagraph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Your relationship: (teacher, advisor, employer, etc.)</w:t>
      </w:r>
    </w:p>
    <w:p w:rsidR="00D34F52" w:rsidRPr="00096FA0" w:rsidRDefault="00D34F52" w:rsidP="00D34F52">
      <w:pPr>
        <w:pStyle w:val="ListParagraph"/>
        <w:spacing w:before="100" w:beforeAutospacing="1" w:after="100" w:afterAutospacing="1" w:line="264" w:lineRule="auto"/>
        <w:ind w:left="0"/>
        <w:rPr>
          <w:lang w:val="en-US"/>
        </w:rPr>
      </w:pPr>
      <w:r w:rsidRPr="00096FA0">
        <w:rPr>
          <w:lang w:val="en-US"/>
        </w:rPr>
        <w:t>Email:</w:t>
      </w:r>
    </w:p>
    <w:sectPr w:rsidR="00D34F52" w:rsidRPr="00096F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17472F"/>
    <w:multiLevelType w:val="hybridMultilevel"/>
    <w:tmpl w:val="8E2C90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MLE0NbMwNLUwMjRR0lEKTi0uzszPAykwrgUA7wNZrywAAAA="/>
  </w:docVars>
  <w:rsids>
    <w:rsidRoot w:val="0026073B"/>
    <w:rsid w:val="002111F5"/>
    <w:rsid w:val="0026073B"/>
    <w:rsid w:val="00467CE6"/>
    <w:rsid w:val="00490D9B"/>
    <w:rsid w:val="006A12F7"/>
    <w:rsid w:val="009F4A57"/>
    <w:rsid w:val="00C96BC9"/>
    <w:rsid w:val="00D34F52"/>
    <w:rsid w:val="00E4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1B39F"/>
  <w15:chartTrackingRefBased/>
  <w15:docId w15:val="{F5BB151F-5F79-48EA-9C28-83C077DFA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07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73B"/>
    <w:pPr>
      <w:ind w:left="720"/>
      <w:contextualSpacing/>
    </w:pPr>
  </w:style>
  <w:style w:type="character" w:customStyle="1" w:styleId="alt-edited">
    <w:name w:val="alt-edited"/>
    <w:basedOn w:val="DefaultParagraphFont"/>
    <w:rsid w:val="00D34F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Olga Křížová</cp:lastModifiedBy>
  <cp:revision>5</cp:revision>
  <dcterms:created xsi:type="dcterms:W3CDTF">2019-06-05T12:08:00Z</dcterms:created>
  <dcterms:modified xsi:type="dcterms:W3CDTF">2019-06-25T02:43:00Z</dcterms:modified>
</cp:coreProperties>
</file>